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D340B" w14:textId="5CFF2739" w:rsidR="004E1F3D" w:rsidRDefault="004E1F3D" w:rsidP="004E1F3D">
      <w:pPr>
        <w:jc w:val="center"/>
      </w:pPr>
      <w:r>
        <w:t>Task 3 Course 2 MODEL BUILDING CREDIT ONE</w:t>
      </w:r>
    </w:p>
    <w:p w14:paraId="43909192" w14:textId="79FC0109" w:rsidR="004E1F3D" w:rsidRDefault="004E1F3D" w:rsidP="004E1F3D">
      <w:pPr>
        <w:jc w:val="center"/>
      </w:pPr>
      <w:r>
        <w:t>David Splawn</w:t>
      </w:r>
    </w:p>
    <w:p w14:paraId="53C0B738" w14:textId="627C3709" w:rsidR="004E1F3D" w:rsidRDefault="004E1F3D" w:rsidP="004E1F3D">
      <w:r>
        <w:t>1. Modeling Problem and Approach</w:t>
      </w:r>
    </w:p>
    <w:p w14:paraId="7BD28229" w14:textId="42FAB3A5" w:rsidR="004E1F3D" w:rsidRDefault="004E1F3D" w:rsidP="004E1F3D">
      <w:r>
        <w:tab/>
        <w:t>The underlying problem of solving whether a customer will default or not is still somewhat cryptic because of lack of income and spending patterns.  The variables and model building did provide an uplift in the model accuracy and will yield value for the credit provider.  The problem at hand is a binary classification problem</w:t>
      </w:r>
      <w:r w:rsidR="00266421">
        <w:t>. M</w:t>
      </w:r>
      <w:r>
        <w:t>achine learning algor</w:t>
      </w:r>
      <w:r w:rsidR="00266421">
        <w:t>ith</w:t>
      </w:r>
      <w:r>
        <w:t>ms such as logistic regression, support vector machines, Random Forest, Naïve Bayes, K-NN, and ANN(separate jup</w:t>
      </w:r>
      <w:r w:rsidR="00266421">
        <w:t xml:space="preserve">yter </w:t>
      </w:r>
      <w:r>
        <w:t>notebook</w:t>
      </w:r>
      <w:r w:rsidR="00266421">
        <w:t>)</w:t>
      </w:r>
      <w:r>
        <w:t xml:space="preserve"> of tensorflow in a different kernel</w:t>
      </w:r>
      <w:r w:rsidR="00266421">
        <w:t xml:space="preserve"> were used to solve the problem.</w:t>
      </w:r>
    </w:p>
    <w:p w14:paraId="700B6713" w14:textId="77777777" w:rsidR="004E1F3D" w:rsidRDefault="004E1F3D" w:rsidP="004E1F3D">
      <w:r>
        <w:tab/>
        <w:t>The “PAY_N” features were simplified into one feature seeing whether someone is paying or not.</w:t>
      </w:r>
    </w:p>
    <w:p w14:paraId="7975243F" w14:textId="6F41B9E7" w:rsidR="004E1F3D" w:rsidRPr="004E1F3D" w:rsidRDefault="004E1F3D" w:rsidP="004E1F3D">
      <w:pPr>
        <w:rPr>
          <w:rFonts w:ascii="Times New Roman" w:hAnsi="Times New Roman" w:cs="Times New Roman"/>
          <w:sz w:val="16"/>
          <w:szCs w:val="16"/>
        </w:rPr>
      </w:pPr>
      <w:r w:rsidRPr="004E1F3D">
        <w:rPr>
          <w:rFonts w:ascii="Times New Roman" w:hAnsi="Times New Roman" w:cs="Times New Roman"/>
          <w:sz w:val="16"/>
          <w:szCs w:val="16"/>
        </w:rPr>
        <w:t>pay_features = ['PAY_0','PAY_2','PAY_3','PAY_4','PAY_5','PAY_6']</w:t>
      </w:r>
    </w:p>
    <w:p w14:paraId="1DFC7C06" w14:textId="77777777" w:rsidR="004E1F3D" w:rsidRPr="004E1F3D" w:rsidRDefault="004E1F3D" w:rsidP="004E1F3D">
      <w:pPr>
        <w:rPr>
          <w:rFonts w:ascii="Times New Roman" w:hAnsi="Times New Roman" w:cs="Times New Roman"/>
          <w:sz w:val="16"/>
          <w:szCs w:val="16"/>
        </w:rPr>
      </w:pPr>
      <w:r w:rsidRPr="004E1F3D">
        <w:rPr>
          <w:rFonts w:ascii="Times New Roman" w:hAnsi="Times New Roman" w:cs="Times New Roman"/>
          <w:sz w:val="16"/>
          <w:szCs w:val="16"/>
        </w:rPr>
        <w:t>for p in pay_features:</w:t>
      </w:r>
    </w:p>
    <w:p w14:paraId="354ACDE0" w14:textId="4BB82BFC" w:rsidR="004E1F3D" w:rsidRDefault="004E1F3D" w:rsidP="004E1F3D">
      <w:r w:rsidRPr="004E1F3D">
        <w:rPr>
          <w:rFonts w:ascii="Times New Roman" w:hAnsi="Times New Roman" w:cs="Times New Roman"/>
          <w:sz w:val="16"/>
          <w:szCs w:val="16"/>
        </w:rPr>
        <w:t xml:space="preserve">    df.loc[df[p]&lt;=0, p] = 0</w:t>
      </w:r>
      <w:r>
        <w:br/>
      </w:r>
      <w:r>
        <w:br/>
        <w:t>2. Model Building</w:t>
      </w:r>
    </w:p>
    <w:p w14:paraId="33BD18A4" w14:textId="50AE8E44" w:rsidR="004E1F3D" w:rsidRDefault="004E1F3D" w:rsidP="004E1F3D">
      <w:r>
        <w:tab/>
        <w:t>The model was divided into 80% training and 20% testing and added a random state and stratification to eliminate order bias.  After splitting the model</w:t>
      </w:r>
      <w:r w:rsidR="00266421">
        <w:t>,</w:t>
      </w:r>
      <w:r>
        <w:t xml:space="preserve"> a standard scaler was added to eliminate scale biases</w:t>
      </w:r>
      <w:r w:rsidR="00266421">
        <w:t>,</w:t>
      </w:r>
      <w:r>
        <w:t xml:space="preserve"> and it was introduced after </w:t>
      </w:r>
      <w:r w:rsidR="00266421">
        <w:t xml:space="preserve">the </w:t>
      </w:r>
      <w:r>
        <w:t xml:space="preserve">split to eliminate the biased from the test set since the test set should be 100% blind. </w:t>
      </w:r>
      <w:r w:rsidR="00266421">
        <w:t>Finally, a</w:t>
      </w:r>
      <w:r>
        <w:t xml:space="preserve"> confusion matrix of the model results was created to understand the accuracy, precision, recall</w:t>
      </w:r>
      <w:r w:rsidR="00420ECF">
        <w:t>, and F1</w:t>
      </w:r>
      <w:r>
        <w:t xml:space="preserve"> of the models.  </w:t>
      </w:r>
    </w:p>
    <w:p w14:paraId="17225241" w14:textId="704304BF" w:rsidR="004E1F3D" w:rsidRDefault="00420ECF" w:rsidP="004E1F3D">
      <w:r>
        <w:rPr>
          <w:noProof/>
        </w:rPr>
        <w:drawing>
          <wp:anchor distT="0" distB="0" distL="114300" distR="114300" simplePos="0" relativeHeight="251658240" behindDoc="0" locked="0" layoutInCell="1" allowOverlap="1" wp14:anchorId="761DE782" wp14:editId="1A00B004">
            <wp:simplePos x="0" y="0"/>
            <wp:positionH relativeFrom="margin">
              <wp:align>center</wp:align>
            </wp:positionH>
            <wp:positionV relativeFrom="paragraph">
              <wp:posOffset>286068</wp:posOffset>
            </wp:positionV>
            <wp:extent cx="6137993" cy="19907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6137993" cy="1990725"/>
                    </a:xfrm>
                    <a:prstGeom prst="rect">
                      <a:avLst/>
                    </a:prstGeom>
                  </pic:spPr>
                </pic:pic>
              </a:graphicData>
            </a:graphic>
            <wp14:sizeRelH relativeFrom="page">
              <wp14:pctWidth>0</wp14:pctWidth>
            </wp14:sizeRelH>
            <wp14:sizeRelV relativeFrom="page">
              <wp14:pctHeight>0</wp14:pctHeight>
            </wp14:sizeRelV>
          </wp:anchor>
        </w:drawing>
      </w:r>
      <w:r>
        <w:t>3. Result of Models</w:t>
      </w:r>
    </w:p>
    <w:p w14:paraId="3688C072" w14:textId="3A873683" w:rsidR="00420ECF" w:rsidRDefault="00420ECF" w:rsidP="004E1F3D"/>
    <w:p w14:paraId="64C6A8D3" w14:textId="5BF87230" w:rsidR="00420ECF" w:rsidRPr="00420ECF" w:rsidRDefault="00420ECF" w:rsidP="00420ECF"/>
    <w:p w14:paraId="6541938C" w14:textId="1FC64238" w:rsidR="00420ECF" w:rsidRPr="00420ECF" w:rsidRDefault="00420ECF" w:rsidP="00420ECF"/>
    <w:p w14:paraId="7D236A94" w14:textId="52BC9A2A" w:rsidR="00420ECF" w:rsidRDefault="00420ECF" w:rsidP="00420ECF"/>
    <w:p w14:paraId="28731467" w14:textId="767BFF61" w:rsidR="00420ECF" w:rsidRDefault="00420ECF" w:rsidP="00420ECF">
      <w:r>
        <w:rPr>
          <w:noProof/>
        </w:rPr>
        <w:lastRenderedPageBreak/>
        <w:drawing>
          <wp:inline distT="0" distB="0" distL="0" distR="0" wp14:anchorId="4563FADF" wp14:editId="69F780B4">
            <wp:extent cx="6435725" cy="2838320"/>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498540" cy="2866023"/>
                    </a:xfrm>
                    <a:prstGeom prst="rect">
                      <a:avLst/>
                    </a:prstGeom>
                  </pic:spPr>
                </pic:pic>
              </a:graphicData>
            </a:graphic>
          </wp:inline>
        </w:drawing>
      </w:r>
    </w:p>
    <w:p w14:paraId="0E0114C4" w14:textId="3B8D85A1" w:rsidR="00420ECF" w:rsidRDefault="00420ECF" w:rsidP="00420ECF"/>
    <w:p w14:paraId="3F4C366C" w14:textId="6861BC02" w:rsidR="00420ECF" w:rsidRDefault="00420ECF" w:rsidP="00420ECF">
      <w:r>
        <w:t>4. Discussion</w:t>
      </w:r>
    </w:p>
    <w:p w14:paraId="08768B98" w14:textId="7692D970" w:rsidR="00420ECF" w:rsidRDefault="00420ECF" w:rsidP="00420ECF">
      <w:r>
        <w:t>All the models did really well except for the NaïveBayes.  The best model seems to be the Logistic Regression with an uplift of 82% accuracy.  An Expect Monetary Value analysis can be done depending on time/current discount rates and using a Monte Carlo simulator to quantify the actual uplift in value.</w:t>
      </w:r>
    </w:p>
    <w:p w14:paraId="0507DC51" w14:textId="77777777" w:rsidR="00420ECF" w:rsidRPr="00420ECF" w:rsidRDefault="00420ECF" w:rsidP="00420ECF"/>
    <w:sectPr w:rsidR="00420ECF" w:rsidRPr="00420E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jE2NrQwMDGyNDFR0lEKTi0uzszPAykwrAUA0jw9kiwAAAA="/>
  </w:docVars>
  <w:rsids>
    <w:rsidRoot w:val="004E1F3D"/>
    <w:rsid w:val="00266421"/>
    <w:rsid w:val="00420ECF"/>
    <w:rsid w:val="004E1F3D"/>
    <w:rsid w:val="00934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D6D7F"/>
  <w15:chartTrackingRefBased/>
  <w15:docId w15:val="{7DEFF1CC-2758-4FE7-9C01-E74DCF0C7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Pages>
  <Words>250</Words>
  <Characters>1427</Characters>
  <Application>Microsoft Office Word</Application>
  <DocSecurity>0</DocSecurity>
  <Lines>11</Lines>
  <Paragraphs>3</Paragraphs>
  <ScaleCrop>false</ScaleCrop>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lawn, David B</dc:creator>
  <cp:keywords/>
  <dc:description/>
  <cp:lastModifiedBy>Splawn, David B</cp:lastModifiedBy>
  <cp:revision>10</cp:revision>
  <dcterms:created xsi:type="dcterms:W3CDTF">2021-06-08T13:58:00Z</dcterms:created>
  <dcterms:modified xsi:type="dcterms:W3CDTF">2021-06-08T15:02:00Z</dcterms:modified>
</cp:coreProperties>
</file>